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04584d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f391af7-2238-4f1c-9e2d-fc4d2b1541d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3Z</dcterms:created>
  <dcterms:modified xsi:type="dcterms:W3CDTF">2023-07-17T2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